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E6F3F" w14:textId="094C8AC1" w:rsidR="00497711" w:rsidRPr="00240C26" w:rsidRDefault="00497711" w:rsidP="00240C26">
      <w:pPr>
        <w:pStyle w:val="NormalWeb"/>
        <w:spacing w:before="0" w:beforeAutospacing="0" w:after="0" w:afterAutospacing="0"/>
        <w:jc w:val="center"/>
        <w:rPr>
          <w:rFonts w:ascii="Nirmala UI" w:hAnsi="Nirmala UI" w:cs="Nirmala UI"/>
          <w:b/>
          <w:bCs/>
          <w:sz w:val="18"/>
          <w:szCs w:val="18"/>
        </w:rPr>
      </w:pPr>
      <w:proofErr w:type="spellStart"/>
      <w:r w:rsidRPr="00240C26">
        <w:rPr>
          <w:rFonts w:ascii="Nirmala UI" w:hAnsi="Nirmala UI" w:cs="Nirmala UI"/>
          <w:b/>
          <w:bCs/>
          <w:sz w:val="18"/>
          <w:szCs w:val="18"/>
        </w:rPr>
        <w:t>ফিল্টারে</w:t>
      </w:r>
      <w:proofErr w:type="spellEnd"/>
      <w:r w:rsidRPr="00240C26">
        <w:rPr>
          <w:b/>
          <w:bCs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b/>
          <w:bCs/>
          <w:sz w:val="18"/>
          <w:szCs w:val="18"/>
        </w:rPr>
        <w:t>হারানো</w:t>
      </w:r>
      <w:proofErr w:type="spellEnd"/>
      <w:r w:rsidRPr="00240C26">
        <w:rPr>
          <w:b/>
          <w:bCs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b/>
          <w:bCs/>
          <w:sz w:val="18"/>
          <w:szCs w:val="18"/>
        </w:rPr>
        <w:t>জীবন</w:t>
      </w:r>
      <w:proofErr w:type="spellEnd"/>
    </w:p>
    <w:p w14:paraId="1446F538" w14:textId="77777777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6DA7A5A7" w14:textId="77777777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িবাহি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ত্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য়স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3979188F" w14:textId="77777777" w:rsidR="005D1409" w:rsidRPr="00240C26" w:rsidRDefault="005D140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38AD6E7" w14:textId="77777777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রকার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কুর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ডেল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াড়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ল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োলেক্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ড়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ট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5A4144E3" w14:textId="02D0EDBF" w:rsidR="005D1409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িক্ষি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লসোফ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তে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র্জিতা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তাঁর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চুলের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রঙ</w:t>
      </w:r>
      <w:proofErr w:type="spellEnd"/>
      <w:r w:rsidR="005336E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শৈলীত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পশ্চিমা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ধাঁচ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িদেশ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টাইল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েয়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ট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একেবার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আধুনিক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বব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কাট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বা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লেয়ার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কাটের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চুল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কার্ল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করে</w:t>
      </w:r>
      <w:r w:rsidR="005336E9" w:rsidRPr="00240C26">
        <w:rPr>
          <w:rFonts w:ascii="Nirmala UI" w:hAnsi="Nirmala UI" w:cs="Nirmala UI"/>
          <w:sz w:val="18"/>
          <w:szCs w:val="18"/>
        </w:rPr>
        <w:t>।</w:t>
      </w:r>
      <w:r w:rsidR="005D1409" w:rsidRPr="00240C26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বা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স্ট্রেটেনিং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স্টাইলিশ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লুক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আন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ঘন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ঘন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স্টাইলিশ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পার্লার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>।</w:t>
      </w:r>
    </w:p>
    <w:p w14:paraId="60A4ED86" w14:textId="77777777" w:rsidR="005D1409" w:rsidRPr="00240C26" w:rsidRDefault="005D140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06330AA" w14:textId="0DB8E1F8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চল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র্ত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549CA" w:rsidRPr="00240C26">
        <w:rPr>
          <w:rFonts w:ascii="Nirmala UI" w:hAnsi="Nirmala UI" w:cs="Nirmala UI"/>
          <w:sz w:val="18"/>
          <w:szCs w:val="18"/>
        </w:rPr>
        <w:t>ঝ</w:t>
      </w:r>
      <w:r w:rsidR="005336E9" w:rsidRPr="00240C26">
        <w:rPr>
          <w:rFonts w:ascii="Nirmala UI" w:hAnsi="Nirmala UI" w:cs="Nirmala UI"/>
          <w:sz w:val="18"/>
          <w:szCs w:val="18"/>
        </w:rPr>
        <w:t>টপট</w:t>
      </w:r>
      <w:proofErr w:type="spellEnd"/>
      <w:r w:rsidR="005722B6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মিষ্টি</w:t>
      </w:r>
      <w:proofErr w:type="spellEnd"/>
      <w:r w:rsidR="005336E9" w:rsidRPr="00240C26">
        <w:rPr>
          <w:sz w:val="18"/>
          <w:szCs w:val="18"/>
        </w:rPr>
        <w:t xml:space="preserve"> </w:t>
      </w:r>
      <w:r w:rsidR="005336E9" w:rsidRPr="00240C26">
        <w:rPr>
          <w:rFonts w:ascii="Nirmala UI" w:hAnsi="Nirmala UI" w:cs="Nirmala UI"/>
          <w:sz w:val="18"/>
          <w:szCs w:val="18"/>
        </w:rPr>
        <w:t xml:space="preserve">ও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সাবলীল</w:t>
      </w:r>
      <w:proofErr w:type="spellEnd"/>
      <w:r w:rsidR="005336E9" w:rsidRPr="00240C26">
        <w:t xml:space="preserve">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ভাষায়</w:t>
      </w:r>
      <w:proofErr w:type="spellEnd"/>
      <w:r w:rsidR="005336E9" w:rsidRPr="00240C26">
        <w:rPr>
          <w:sz w:val="18"/>
          <w:szCs w:val="18"/>
        </w:rPr>
        <w:t xml:space="preserve">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5336E9" w:rsidRPr="00240C26">
        <w:rPr>
          <w:sz w:val="18"/>
          <w:szCs w:val="18"/>
        </w:rPr>
        <w:t xml:space="preserve"> </w:t>
      </w:r>
      <w:proofErr w:type="spellStart"/>
      <w:r w:rsidR="005336E9" w:rsidRPr="00240C26">
        <w:rPr>
          <w:rFonts w:ascii="Nirmala UI" w:hAnsi="Nirmala UI" w:cs="Nirmala UI"/>
          <w:sz w:val="18"/>
          <w:szCs w:val="18"/>
        </w:rPr>
        <w:t>ব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রোর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র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ফি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৫-৯টা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রা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দ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ন্তা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ষ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বামী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ম্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িস্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উর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েকচ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য়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মলাবে,সংসা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বামী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শী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দগদ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ফি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ূড়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োজ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োফ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ঠ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ল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্দ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ব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াব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</w:t>
      </w:r>
      <w:r w:rsidR="005D1409" w:rsidRPr="00240C26">
        <w:rPr>
          <w:rFonts w:ascii="Nirmala UI" w:hAnsi="Nirmala UI" w:cs="Nirmala UI"/>
          <w:sz w:val="18"/>
          <w:szCs w:val="18"/>
        </w:rPr>
        <w:t>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তল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ু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ুট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খ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ৌ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ল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বিধ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7BB29D07" w14:textId="77777777" w:rsidR="005D1409" w:rsidRPr="00240C26" w:rsidRDefault="005D140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6AA4DB6B" w14:textId="10CB1A1A" w:rsidR="00DC0D96" w:rsidRPr="00240C26" w:rsidRDefault="00DC0D96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ঢা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ী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কাল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ছন্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লক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ুয়াশ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দ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োড়ান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ঢাক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হর</w:t>
      </w:r>
      <w:r w:rsidR="005D1409" w:rsidRPr="00240C26">
        <w:rPr>
          <w:rFonts w:ascii="Nirmala UI" w:hAnsi="Nirmala UI" w:cs="Nirmala UI"/>
          <w:sz w:val="18"/>
          <w:szCs w:val="18"/>
        </w:rPr>
        <w:t>টা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অন্যরকম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হয়ে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রিদি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র্জন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াছ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তাগু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িশি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ে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ক্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ঝলম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স্ত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লক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ঠান্ড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নুভূ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নুষজ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া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র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োশা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ড়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ড়াহুড়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ন্তব্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ও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</w:t>
      </w:r>
      <w:r w:rsidR="00F773A4" w:rsidRPr="00240C26">
        <w:rPr>
          <w:rFonts w:ascii="Nirmala UI" w:hAnsi="Nirmala UI" w:cs="Nirmala UI"/>
          <w:sz w:val="18"/>
          <w:szCs w:val="18"/>
        </w:rPr>
        <w:t>ে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 এ</w:t>
      </w:r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D1409"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="005D1409" w:rsidRPr="00240C26">
        <w:rPr>
          <w:rFonts w:ascii="Nirmala UI" w:hAnsi="Nirmala UI" w:cs="Nirmala UI"/>
          <w:sz w:val="18"/>
          <w:szCs w:val="18"/>
        </w:rPr>
        <w:t xml:space="preserve"> 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ৃশ্য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ু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51828C9C" w14:textId="77777777" w:rsidR="00DC0D96" w:rsidRPr="00240C26" w:rsidRDefault="00DC0D96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25A95BC" w14:textId="6656D3E8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লাকাট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পরিচ্ছন্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ভিজাত্য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া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রিদি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উচ্চ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্লা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ড়ী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ল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ানাল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শ্চি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কাল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য়ে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য়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ট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দ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োক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জ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শ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োট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ে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র্দম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ে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লা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ৌন্দর্য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ছু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্ষতি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ী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ক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েক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শ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োট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য়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োকা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ুন্ডল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ক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োঁয়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প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ঠ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িত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ঠ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ুল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ঠ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ষ্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ন্ধ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তা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স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য়স্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োকে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য়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প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ুমু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ড্ড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ে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ী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ক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র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দ্য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র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তুলে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ূর্য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ী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ী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ুয়াশ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েদ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ঁ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ুর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হ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েগ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ও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ী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ষ্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োদ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া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ষ্ণ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পরশ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বুলিয়ে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ী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ক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ঢা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ীর,একট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শান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  <w:r w:rsidR="00F773A4" w:rsidRPr="00240C26">
        <w:rPr>
          <w:rFonts w:ascii="Nirmala UI" w:hAnsi="Nirmala UI" w:cs="Nirmala UI"/>
          <w:sz w:val="18"/>
          <w:szCs w:val="18"/>
        </w:rPr>
        <w:t xml:space="preserve"> এ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সবে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প্রান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আনন্দে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নেচে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773A4"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="00F773A4" w:rsidRPr="00240C26">
        <w:rPr>
          <w:rFonts w:ascii="Nirmala UI" w:hAnsi="Nirmala UI" w:cs="Nirmala UI"/>
          <w:sz w:val="18"/>
          <w:szCs w:val="18"/>
        </w:rPr>
        <w:t>।</w:t>
      </w:r>
    </w:p>
    <w:p w14:paraId="416E4ECE" w14:textId="77777777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ABCF5B3" w14:textId="6804EEF2" w:rsidR="00DC0D96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ক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ট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ৈর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াটিয়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ত</w:t>
      </w:r>
      <w:r w:rsidR="00DC0D96" w:rsidRPr="00240C26">
        <w:rPr>
          <w:rFonts w:ascii="Nirmala UI" w:hAnsi="Nirmala UI" w:cs="Nirmala UI"/>
          <w:sz w:val="18"/>
          <w:szCs w:val="18"/>
        </w:rPr>
        <w:t>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পছন্দ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ে</w:t>
      </w:r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ংসারে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রান্না-বান্ন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দেখাশুন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া।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তব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বেশী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ভাগ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কাজ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ঘরে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কাজে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মে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রাজুকে-নার্সারীত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নি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যাওয়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নি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আস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খেলা-ধূল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া,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্নান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করি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দেওয়া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রান্না-বান্নায়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াহায্য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া,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কিছু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টিকটক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জীবনটা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সবচে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বেশী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প্রিয়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হয়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উঠেছে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>।</w:t>
      </w:r>
    </w:p>
    <w:p w14:paraId="0ED4261A" w14:textId="77777777" w:rsidR="00DC0D96" w:rsidRPr="00240C26" w:rsidRDefault="00DC0D96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94C0789" w14:textId="29511AEC" w:rsidR="005E0375" w:rsidRPr="00240C26" w:rsidRDefault="005E0375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C0D96" w:rsidRPr="00240C26">
        <w:rPr>
          <w:rFonts w:ascii="Nirmala UI" w:hAnsi="Nirmala UI" w:cs="Nirmala UI"/>
          <w:sz w:val="18"/>
          <w:szCs w:val="18"/>
        </w:rPr>
        <w:t>চাইতো</w:t>
      </w:r>
      <w:proofErr w:type="spellEnd"/>
      <w:r w:rsidR="00DC0D96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ডিওগুলো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েশ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েশ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উ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লাইক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ায়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টিকটক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িভিন্ন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ানাত</w:t>
      </w:r>
      <w:r w:rsidRPr="00240C26">
        <w:rPr>
          <w:rFonts w:ascii="Nirmala UI" w:hAnsi="Nirmala UI" w:cs="Nirmala UI"/>
          <w:sz w:val="18"/>
          <w:szCs w:val="18"/>
        </w:rPr>
        <w:t>ো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কখনো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মেকআপ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টিউটোরিয়াল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, কখনো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ুকিং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আব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্র্যাঙ্ক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ৈর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রত</w:t>
      </w:r>
      <w:r w:rsidRPr="00240C26">
        <w:rPr>
          <w:rFonts w:ascii="Nirmala UI" w:hAnsi="Nirmala UI" w:cs="Nirmala UI"/>
          <w:sz w:val="18"/>
          <w:szCs w:val="18"/>
        </w:rPr>
        <w:t>ো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কাধিক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াইরাল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হয়েছে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জ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লেব্রি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ে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লেব্রি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টা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েকআ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ী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ঠ</w:t>
      </w:r>
      <w:r w:rsidR="00287B3E" w:rsidRPr="00240C26">
        <w:rPr>
          <w:rFonts w:ascii="Nirmala UI" w:hAnsi="Nirmala UI" w:cs="Nirmala UI"/>
          <w:sz w:val="18"/>
          <w:szCs w:val="18"/>
        </w:rPr>
        <w:t>ের</w:t>
      </w:r>
      <w:proofErr w:type="spellEnd"/>
      <w:r w:rsidR="00287B3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87B3E" w:rsidRPr="00240C26">
        <w:rPr>
          <w:rFonts w:ascii="Nirmala UI" w:hAnsi="Nirmala UI" w:cs="Nirmala UI"/>
          <w:sz w:val="18"/>
          <w:szCs w:val="18"/>
        </w:rPr>
        <w:t>আশি</w:t>
      </w:r>
      <w:proofErr w:type="spellEnd"/>
      <w:r w:rsidR="00287B3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87B3E" w:rsidRPr="00240C26">
        <w:rPr>
          <w:rFonts w:ascii="Nirmala UI" w:hAnsi="Nirmala UI" w:cs="Nirmala UI"/>
          <w:sz w:val="18"/>
          <w:szCs w:val="18"/>
        </w:rPr>
        <w:t>শতাংশ</w:t>
      </w:r>
      <w:proofErr w:type="spellEnd"/>
      <w:r w:rsidR="00287B3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87B3E" w:rsidRPr="00240C26">
        <w:rPr>
          <w:rFonts w:ascii="Nirmala UI" w:hAnsi="Nirmala UI" w:cs="Nirmala UI"/>
          <w:sz w:val="18"/>
          <w:szCs w:val="18"/>
        </w:rPr>
        <w:t>উন্মুক্ত</w:t>
      </w:r>
      <w:proofErr w:type="spellEnd"/>
      <w:r w:rsidR="00287B3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87B3E" w:rsidRPr="00240C26">
        <w:rPr>
          <w:rFonts w:ascii="Nirmala UI" w:hAnsi="Nirmala UI" w:cs="Nirmala UI"/>
          <w:sz w:val="18"/>
          <w:szCs w:val="18"/>
        </w:rPr>
        <w:t>রেখে</w:t>
      </w:r>
      <w:proofErr w:type="spellEnd"/>
      <w:r w:rsidR="00287B3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াড়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দ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য়দ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ে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স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লিব্রি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টাইল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ম্পে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পস্থি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588856E7" w14:textId="77777777" w:rsidR="00287B3E" w:rsidRPr="00240C26" w:rsidRDefault="00287B3E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16835E1" w14:textId="27829B30" w:rsidR="005E0375" w:rsidRPr="00240C26" w:rsidRDefault="005E0375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ফলোয়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7589D759" w14:textId="77777777" w:rsidR="005E0375" w:rsidRPr="00240C26" w:rsidRDefault="005E0375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0357C17" w14:textId="5BC90218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নো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সক্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্যা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E0375" w:rsidRPr="00240C26">
        <w:rPr>
          <w:rFonts w:ascii="Nirmala UI" w:hAnsi="Nirmala UI" w:cs="Nirmala UI"/>
          <w:sz w:val="18"/>
          <w:szCs w:val="18"/>
        </w:rPr>
        <w:t>চলে</w:t>
      </w:r>
      <w:proofErr w:type="spellEnd"/>
      <w:r w:rsidR="005E037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E0375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5E037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5E0375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5E0375" w:rsidRPr="00240C26">
        <w:rPr>
          <w:rFonts w:ascii="Nirmala UI" w:hAnsi="Nirmala UI" w:cs="Nirmala UI"/>
          <w:sz w:val="18"/>
          <w:szCs w:val="18"/>
        </w:rPr>
        <w:t xml:space="preserve"> </w:t>
      </w:r>
      <w:r w:rsidRPr="00240C26">
        <w:rPr>
          <w:rFonts w:ascii="Nirmala UI" w:hAnsi="Nirmala UI" w:cs="Nirmala UI"/>
          <w:sz w:val="18"/>
          <w:szCs w:val="18"/>
        </w:rPr>
        <w:t xml:space="preserve">নিজে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ন্তা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ত্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েওয়া</w:t>
      </w:r>
      <w:r w:rsidR="005E0375" w:rsidRPr="00240C26">
        <w:rPr>
          <w:rFonts w:ascii="Nirmala UI" w:hAnsi="Nirmala UI" w:cs="Nirmala UI"/>
          <w:sz w:val="18"/>
          <w:szCs w:val="18"/>
        </w:rPr>
        <w:t>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ু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E0375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758D36EB" w14:textId="77777777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29088383" w14:textId="2D5FA869" w:rsidR="002940C1" w:rsidRPr="00240C26" w:rsidRDefault="00DA2A85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হুজাতি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ম্পানিত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মোটা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েতন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চাকুর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আধুনিক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ফ্লাট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ঢাক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অভিজাত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লাকায়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মডেল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জাপানিজ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গাড়ী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্বাচ্ছন্দ্য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জীবন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কমাত্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ুত্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ুরভিদ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িন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হয়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্রভাত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্রথম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আলোয়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ভো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৬টায় ঘুম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জীব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হাওয়ায়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চক্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ৌড়ান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াশে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এ</w:t>
      </w:r>
      <w:r w:rsidR="00C66BE1" w:rsidRPr="00240C26">
        <w:rPr>
          <w:rFonts w:ascii="Nirmala UI" w:hAnsi="Nirmala UI" w:cs="Nirmala UI"/>
          <w:sz w:val="18"/>
          <w:szCs w:val="18"/>
        </w:rPr>
        <w:t>ক</w:t>
      </w:r>
      <w:r w:rsidR="002940C1" w:rsidRPr="00240C26">
        <w:rPr>
          <w:rFonts w:ascii="Nirmala UI" w:hAnsi="Nirmala UI" w:cs="Nirmala UI"/>
          <w:sz w:val="18"/>
          <w:szCs w:val="18"/>
        </w:rPr>
        <w:t>ট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ার্ক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আছে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েখানে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>।</w:t>
      </w:r>
      <w:r w:rsidR="0065331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ারপ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রিপাটি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োশাক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কাল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৮টায়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োম্পানি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েওয়া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গাড়িত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চেপ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অফিস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রওনা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ে</w:t>
      </w:r>
      <w:r w:rsidRPr="00240C26">
        <w:rPr>
          <w:rFonts w:ascii="Nirmala UI" w:hAnsi="Nirmala UI" w:cs="Nirmala UI"/>
          <w:sz w:val="18"/>
          <w:szCs w:val="18"/>
        </w:rPr>
        <w:t>য়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ঢাক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ীব্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যানজটে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মধ্য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থ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অতিক্রম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রলেও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মুখ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ক্লান্তির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ছাপ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ড়ে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940C1" w:rsidRPr="00240C26">
        <w:rPr>
          <w:rFonts w:ascii="Nirmala UI" w:hAnsi="Nirmala UI" w:cs="Nirmala UI"/>
          <w:sz w:val="18"/>
          <w:szCs w:val="18"/>
        </w:rPr>
        <w:t>প্রাণবন্ত</w:t>
      </w:r>
      <w:proofErr w:type="spellEnd"/>
      <w:r w:rsidR="002940C1" w:rsidRPr="00240C26">
        <w:rPr>
          <w:rFonts w:ascii="Nirmala UI" w:hAnsi="Nirmala UI" w:cs="Nirmala UI"/>
          <w:sz w:val="18"/>
          <w:szCs w:val="18"/>
        </w:rPr>
        <w:t>।</w:t>
      </w:r>
    </w:p>
    <w:p w14:paraId="46A9F1E9" w14:textId="77777777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B98DCC8" w14:textId="5177588D" w:rsidR="002940C1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অন্যদি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ত্রী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ঘুম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দের</w:t>
      </w:r>
      <w:r w:rsidR="001A446A" w:rsidRPr="00240C26">
        <w:rPr>
          <w:rFonts w:ascii="Nirmala UI" w:hAnsi="Nirmala UI" w:cs="Nirmala UI"/>
          <w:sz w:val="18"/>
          <w:szCs w:val="18"/>
        </w:rPr>
        <w:t>ী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করে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কাল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নিজের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কালের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খাবর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ৈর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োবা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োন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খন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ছাড়া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হয়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পুরবেলা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ি-স্কু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স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</w:t>
      </w:r>
      <w:r w:rsidR="00F41A39" w:rsidRPr="00240C26">
        <w:rPr>
          <w:rFonts w:ascii="Nirmala UI" w:hAnsi="Nirmala UI" w:cs="Nirmala UI"/>
          <w:sz w:val="18"/>
          <w:szCs w:val="18"/>
        </w:rPr>
        <w:t>ুরভি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ছেলে</w:t>
      </w:r>
      <w:r w:rsidRPr="00240C26">
        <w:rPr>
          <w:rFonts w:ascii="Nirmala UI" w:hAnsi="Nirmala UI" w:cs="Nirmala UI"/>
          <w:sz w:val="18"/>
          <w:szCs w:val="18"/>
        </w:rPr>
        <w:t>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া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ৈর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তা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ছাড়া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দিনের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প্রায়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বাকী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ময়টা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টিকটক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ডুব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কাজের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মেয়েটি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ারাক্ষন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বাসায়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ফির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তখনও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শব্দ</w:t>
      </w:r>
      <w:proofErr w:type="spellEnd"/>
      <w:r w:rsidR="001A446A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কান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এস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41A39" w:rsidRPr="00240C26">
        <w:rPr>
          <w:rFonts w:ascii="Nirmala UI" w:hAnsi="Nirmala UI" w:cs="Nirmala UI"/>
          <w:sz w:val="18"/>
          <w:szCs w:val="18"/>
        </w:rPr>
        <w:t>বাজে</w:t>
      </w:r>
      <w:proofErr w:type="spellEnd"/>
      <w:r w:rsidR="00F41A39"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2CAEC3C6" w14:textId="77777777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94A7B0C" w14:textId="318CC57F" w:rsidR="00845E9C" w:rsidRPr="00240C26" w:rsidRDefault="00F41A3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োফায়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োবাইলে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্ক্রিন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কে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পর এক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টিকটক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দেখ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যাচ্ছিল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 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কয়েকবা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ায়ে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কাছে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গিয়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লল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ক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খেলব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?"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গাল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হালকা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চিমটি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কেট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িষ্ট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হেস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উত্ত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r w:rsidR="00845E9C" w:rsidRPr="00240C26">
        <w:rPr>
          <w:rFonts w:ascii="Nirmala UI" w:hAnsi="Nirmala UI" w:cs="Nirmala UI"/>
          <w:sz w:val="18"/>
          <w:szCs w:val="18"/>
        </w:rPr>
        <w:lastRenderedPageBreak/>
        <w:t xml:space="preserve">পর,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াব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"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উত্তর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শুন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মায়ের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কয়েক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সেকেন্ড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ফ্যাল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ফ্যাল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তাকিয়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>।</w:t>
      </w:r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ন</w:t>
      </w:r>
      <w:r w:rsidR="003871D0" w:rsidRPr="00240C26">
        <w:rPr>
          <w:rFonts w:ascii="Nirmala UI" w:hAnsi="Nirmala UI" w:cs="Nirmala UI"/>
          <w:sz w:val="18"/>
          <w:szCs w:val="18"/>
        </w:rPr>
        <w:t>ট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খারাপ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r w:rsidR="003871D0" w:rsidRPr="00240C26">
        <w:rPr>
          <w:rFonts w:ascii="Nirmala UI" w:hAnsi="Nirmala UI" w:cs="Nirmala UI"/>
          <w:sz w:val="18"/>
          <w:szCs w:val="18"/>
        </w:rPr>
        <w:t xml:space="preserve">ভালো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করে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জান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>, '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পর'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ান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>।</w:t>
      </w:r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মুখটা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ভার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অন্য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রুম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চলে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871D0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3871D0" w:rsidRPr="00240C26">
        <w:rPr>
          <w:rFonts w:ascii="Nirmala UI" w:hAnsi="Nirmala UI" w:cs="Nirmala UI"/>
          <w:sz w:val="18"/>
          <w:szCs w:val="18"/>
        </w:rPr>
        <w:t>।</w:t>
      </w:r>
    </w:p>
    <w:p w14:paraId="05B4BF41" w14:textId="77777777" w:rsidR="003871D0" w:rsidRPr="00240C26" w:rsidRDefault="003871D0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BD9D428" w14:textId="08C1B193" w:rsidR="00EF1030" w:rsidRPr="00240C26" w:rsidRDefault="003871D0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অফিসে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ারাদিন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াসায়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ফের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প্রায়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পায়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ক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এক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খেলছ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োবাইলে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সৈকতের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মনটা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খারাপ</w:t>
      </w:r>
      <w:proofErr w:type="spellEnd"/>
      <w:r w:rsidR="00845E9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45E9C" w:rsidRPr="00240C26">
        <w:rPr>
          <w:rFonts w:ascii="Nirmala UI" w:hAnsi="Nirmala UI" w:cs="Nirmala UI"/>
          <w:sz w:val="18"/>
          <w:szCs w:val="18"/>
        </w:rPr>
        <w:t>হ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ধ্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গ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নিজের মাথা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ু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িড়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ঠোঁ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মড়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কখনো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ছুক্ষণ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ু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াম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ে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োফ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r w:rsidR="00EF1030" w:rsidRPr="00240C26">
        <w:rPr>
          <w:rFonts w:ascii="Nirmala UI" w:hAnsi="Nirmala UI" w:cs="Nirmala UI"/>
          <w:sz w:val="18"/>
          <w:szCs w:val="18"/>
        </w:rPr>
        <w:t xml:space="preserve">বসে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িছুক্ষ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ির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গ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তট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চ্চস্ব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</w:t>
      </w:r>
      <w:r w:rsidR="00EF1030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র্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িপ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তট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েগ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ঠাস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গাল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একটা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চড়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মের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বসে। 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হয়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ুমুল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ঝগড়া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ৈকতে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ন্ঠ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উত্তজনা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>।–“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একটুও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বোঝো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ারাদিন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টিকটক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োশ্যাল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মিডিয়ায়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থাকো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োমা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পায়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বাড়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এস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দেখছ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শুধু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মোবাইল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আছো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তোমার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ি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F1030" w:rsidRPr="00240C26">
        <w:rPr>
          <w:rFonts w:ascii="Nirmala UI" w:hAnsi="Nirmala UI" w:cs="Nirmala UI"/>
          <w:sz w:val="18"/>
          <w:szCs w:val="18"/>
        </w:rPr>
        <w:t>কান্ডজ্ঞান</w:t>
      </w:r>
      <w:proofErr w:type="spellEnd"/>
      <w:r w:rsidR="00EF1030" w:rsidRPr="00240C26">
        <w:rPr>
          <w:rFonts w:ascii="Nirmala UI" w:hAnsi="Nirmala UI" w:cs="Nirmala UI"/>
          <w:sz w:val="18"/>
          <w:szCs w:val="18"/>
        </w:rPr>
        <w:t xml:space="preserve"> আছে?”</w:t>
      </w:r>
    </w:p>
    <w:p w14:paraId="4EACF1E0" w14:textId="5E6F8950" w:rsidR="00EF1030" w:rsidRPr="00240C26" w:rsidRDefault="00EF1030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ত্র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: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গান্বি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 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“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নোয়ার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থাকার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!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ড়</w:t>
      </w:r>
      <w:proofErr w:type="spellEnd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লে</w:t>
      </w:r>
      <w:proofErr w:type="spellEnd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ন</w:t>
      </w:r>
      <w:proofErr w:type="spellEnd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ইছ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</w:t>
      </w:r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রি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ড়িতে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াশো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ি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িজের জন্য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ট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োষ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</w:p>
    <w:p w14:paraId="5BC7F511" w14:textId="72580E49" w:rsidR="00EF1030" w:rsidRPr="00240C26" w:rsidRDefault="00EF1030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াম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: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র্জ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) নিজের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ন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রাদি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োবাই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বসে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ব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াও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ও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তট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ব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েয়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ম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ছে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িব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ঙ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চ্ছ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ট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ুঝছ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</w:p>
    <w:p w14:paraId="21116D16" w14:textId="5CCCA3BF" w:rsidR="00EF1030" w:rsidRPr="00240C26" w:rsidRDefault="00EF1030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ত্র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আমার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ব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ে</w:t>
      </w:r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ঁ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</w:t>
      </w:r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ি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ব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দ্রভাব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ো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প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ন্য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ছো</w:t>
      </w:r>
      <w:proofErr w:type="spellEnd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ত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ন্য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</w:t>
      </w:r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ি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ট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মলাচ্ছি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র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স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জ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াপুস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ুপুস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ন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্যাবস্থা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ছ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ানি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-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্দ</w:t>
      </w:r>
      <w:proofErr w:type="spellEnd"/>
      <w:r w:rsidR="007D1206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3492ABA7" w14:textId="563D9CDE" w:rsidR="00EF1030" w:rsidRPr="00240C26" w:rsidRDefault="00EF1030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াম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: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রক্তি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দ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-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্দ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ুঝ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হ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োবাইল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ে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ু</w:t>
      </w:r>
      <w:proofErr w:type="spellEnd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ী</w:t>
      </w:r>
      <w:proofErr w:type="spellEnd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</w:p>
    <w:p w14:paraId="3433B43A" w14:textId="77777777" w:rsidR="007D1206" w:rsidRPr="00240C26" w:rsidRDefault="007D1206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3770BF1A" w14:textId="21F88C05" w:rsidR="00EF1030" w:rsidRPr="00240C26" w:rsidRDefault="007D1206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দ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-বার্ত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ূ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াঁড়িয়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ুপচাপ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</w:t>
      </w:r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য়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ঁপ</w:t>
      </w:r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-মুখ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তংক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াপ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ন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শ্রু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ম</w:t>
      </w:r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ে</w:t>
      </w:r>
      <w:proofErr w:type="spellEnd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ঠোঁট</w:t>
      </w:r>
      <w:proofErr w:type="spellEnd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ঁপে</w:t>
      </w:r>
      <w:proofErr w:type="spellEnd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C66BE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-মায়ে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গড়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রী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ুঝত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ছ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বল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ুঝত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ছ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-মায়ে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ধ্য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রাপ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</w:t>
      </w:r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্ছ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োট্ট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</w:t>
      </w:r>
      <w:proofErr w:type="spellEnd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ঁদে</w:t>
      </w:r>
      <w:proofErr w:type="spellEnd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940C1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য়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ল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ব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দ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ব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য়ে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োবাইলে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ক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গ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লাল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গড়া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ঝখান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োট্ট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ৃদয়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</w:t>
      </w:r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ঁপে</w:t>
      </w:r>
      <w:proofErr w:type="spellEnd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জান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জ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চ্ছন্ন কর</w:t>
      </w:r>
      <w:r w:rsidR="001A446A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-মায়ে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ওয়ার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শা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য়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ঁদত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ঁদত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িজের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র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ে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EF1030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3B36716B" w14:textId="77777777" w:rsidR="00EF1030" w:rsidRPr="00240C26" w:rsidRDefault="00EF1030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98EE2B1" w14:textId="5FFABDEB" w:rsidR="003871D0" w:rsidRPr="00240C26" w:rsidRDefault="002940C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কিছুক্ষ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প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ঝগড়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ান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35E1DEE7" w14:textId="77777777" w:rsidR="00845E9C" w:rsidRPr="00240C26" w:rsidRDefault="00845E9C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63CE045D" w14:textId="63C2417B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="006A6A3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A6A31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ান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ড্যান্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্যালেঞ্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"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</w:t>
      </w:r>
      <w:r w:rsidR="006E2C1B" w:rsidRPr="00240C26">
        <w:rPr>
          <w:rFonts w:ascii="Nirmala UI" w:hAnsi="Nirmala UI" w:cs="Nirmala UI"/>
          <w:sz w:val="18"/>
          <w:szCs w:val="18"/>
        </w:rPr>
        <w:t>ার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পরিকল্পনা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তা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টিকটিক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রীল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বান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E2C1B"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="006E2C1B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চানো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চ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r w:rsidR="00660DE5" w:rsidRPr="00240C26">
        <w:rPr>
          <w:rFonts w:ascii="Nirmala UI" w:hAnsi="Nirmala UI" w:cs="Nirmala UI"/>
          <w:sz w:val="18"/>
          <w:szCs w:val="18"/>
        </w:rPr>
        <w:t>রাজ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ভয়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মায়ের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কাছ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দূর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র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যাচ্ছিল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জোড়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করে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তুল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চ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</w:t>
      </w:r>
      <w:r w:rsidR="00660DE5" w:rsidRPr="00240C26">
        <w:rPr>
          <w:rFonts w:ascii="Nirmala UI" w:hAnsi="Nirmala UI" w:cs="Nirmala UI"/>
          <w:sz w:val="18"/>
          <w:szCs w:val="18"/>
        </w:rPr>
        <w:t>ে</w:t>
      </w:r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ে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ে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দৃশ্যটা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ুরভী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রীল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বান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োস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পোস্ট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যাপশ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য়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চ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!"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লাইক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কমেন্ট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আসা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চোখ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বড়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বড়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খুশী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উত্তেজনায়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মোবাইল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থুবর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কমেন্টসগুলো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পড়ত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সেই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60DE5" w:rsidRPr="00240C26">
        <w:rPr>
          <w:rFonts w:ascii="Nirmala UI" w:hAnsi="Nirmala UI" w:cs="Nirmala UI"/>
          <w:sz w:val="18"/>
          <w:szCs w:val="18"/>
        </w:rPr>
        <w:t>দিনের</w:t>
      </w:r>
      <w:proofErr w:type="spellEnd"/>
      <w:r w:rsidR="00660DE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চ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ই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মেন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খুশীতে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গদগদ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>।</w:t>
      </w:r>
    </w:p>
    <w:p w14:paraId="329D63DB" w14:textId="77777777" w:rsidR="006A6A31" w:rsidRPr="00240C26" w:rsidRDefault="006A6A3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6370067F" w14:textId="3B0E5A76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ভাব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ীভ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ইরা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ন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ে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শ্চয়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উ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া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ানো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ষুধার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>-“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খাবার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দাও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, আমার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ক্ষীদ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পেয়েছ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।“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খাবার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তাকিয়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ভেংচি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কাট</w:t>
      </w:r>
      <w:r w:rsidR="00C66BE1" w:rsidRPr="00240C26">
        <w:rPr>
          <w:rFonts w:ascii="Nirmala UI" w:hAnsi="Nirmala UI" w:cs="Nirmala UI"/>
          <w:sz w:val="18"/>
          <w:szCs w:val="18"/>
        </w:rPr>
        <w:t>তে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হুতুম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পেঁচার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মত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মুখ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ভঙ্গ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আরো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বেড়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ড়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ুল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ন্ত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ত্য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ত্য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ষুধার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  <w:r w:rsidR="006A6A3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ট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েয়ে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ুইস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োগ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ঝ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ল্ট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্যবহ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ঘ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ত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লাউ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ল্ট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জ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ম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থ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ড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ড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ল্ট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r w:rsidRPr="00240C26">
        <w:rPr>
          <w:rFonts w:ascii="Nirmala UI" w:hAnsi="Nirmala UI" w:cs="Nirmala UI"/>
          <w:sz w:val="18"/>
          <w:szCs w:val="18"/>
        </w:rPr>
        <w:t xml:space="preserve">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</w:t>
      </w:r>
      <w:r w:rsidR="00EB257E" w:rsidRPr="00240C26">
        <w:rPr>
          <w:rFonts w:ascii="Nirmala UI" w:hAnsi="Nirmala UI" w:cs="Nirmala UI"/>
          <w:sz w:val="18"/>
          <w:szCs w:val="18"/>
        </w:rPr>
        <w:t>তে</w:t>
      </w:r>
      <w:proofErr w:type="spellEnd"/>
      <w:r w:rsidR="00EB257E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EB257E"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আমা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লিয়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!"</w:t>
      </w:r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ভিডিওটির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লাইক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মিলিয়ন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ছাড়িয়ে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অনেকে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যদিও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কান্নায়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ব্যথিত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হয়ে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নানা </w:t>
      </w:r>
      <w:proofErr w:type="spellStart"/>
      <w:r w:rsidR="00304BA5" w:rsidRPr="00240C26">
        <w:rPr>
          <w:rFonts w:ascii="Nirmala UI" w:hAnsi="Nirmala UI" w:cs="Nirmala UI"/>
          <w:sz w:val="18"/>
          <w:szCs w:val="18"/>
        </w:rPr>
        <w:t>ধরনের</w:t>
      </w:r>
      <w:proofErr w:type="spellEnd"/>
      <w:r w:rsidR="00304BA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অকথ্য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ভায়ায়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মায়ের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উদ্দেশ্যে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কমেন্টস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করেছ</w:t>
      </w:r>
      <w:r w:rsidR="00653312" w:rsidRPr="00240C26">
        <w:rPr>
          <w:rFonts w:ascii="Nirmala UI" w:hAnsi="Nirmala UI" w:cs="Nirmala UI"/>
          <w:sz w:val="18"/>
          <w:szCs w:val="18"/>
        </w:rPr>
        <w:t>ে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তাতে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পরোয়া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5296F" w:rsidRPr="00240C26">
        <w:rPr>
          <w:rFonts w:ascii="Nirmala UI" w:hAnsi="Nirmala UI" w:cs="Nirmala UI"/>
          <w:sz w:val="18"/>
          <w:szCs w:val="18"/>
        </w:rPr>
        <w:t>নেই</w:t>
      </w:r>
      <w:proofErr w:type="spellEnd"/>
      <w:r w:rsidR="0035296F"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205CC1A5" w14:textId="77777777" w:rsidR="006A6A31" w:rsidRPr="00240C26" w:rsidRDefault="006A6A3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BB6245B" w14:textId="2C177298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ধ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খান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নন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r w:rsidR="00300764" w:rsidRPr="00240C26">
        <w:rPr>
          <w:rFonts w:ascii="Nirmala UI" w:hAnsi="Nirmala UI" w:cs="Nirmala UI"/>
          <w:sz w:val="18"/>
          <w:szCs w:val="18"/>
        </w:rPr>
        <w:t>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ান্তভ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</w:t>
      </w:r>
      <w:r w:rsidR="00300764" w:rsidRPr="00240C26">
        <w:rPr>
          <w:rFonts w:ascii="Nirmala UI" w:hAnsi="Nirmala UI" w:cs="Nirmala UI"/>
          <w:sz w:val="18"/>
          <w:szCs w:val="18"/>
        </w:rPr>
        <w:t>ত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দেখ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ব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ান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হূর্ত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ভ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পস্থাপ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্যাঙ্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ছন্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াড়িট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ওয়া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ল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টি</w:t>
      </w:r>
      <w:r w:rsidR="00300764" w:rsidRPr="00240C26">
        <w:rPr>
          <w:rFonts w:ascii="Nirmala UI" w:hAnsi="Nirmala UI" w:cs="Nirmala UI"/>
          <w:sz w:val="18"/>
          <w:szCs w:val="18"/>
        </w:rPr>
        <w:t>ক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ধপাস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সান</w:t>
      </w:r>
      <w:proofErr w:type="spellEnd"/>
      <w:r w:rsidR="00C66BE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66BE1" w:rsidRPr="00240C26">
        <w:rPr>
          <w:rFonts w:ascii="Nirmala UI" w:hAnsi="Nirmala UI" w:cs="Nirmala UI"/>
          <w:sz w:val="18"/>
          <w:szCs w:val="18"/>
        </w:rPr>
        <w:t>পাথরের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0A02" w:rsidRPr="00240C26">
        <w:rPr>
          <w:rFonts w:ascii="Nirmala UI" w:hAnsi="Nirmala UI" w:cs="Nirmala UI"/>
          <w:sz w:val="18"/>
          <w:szCs w:val="18"/>
        </w:rPr>
        <w:t>ফ্লোরে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ফেল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েঙ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েল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গাড়ী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ভাঙ্গ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জোড়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পাত্তা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মনযোগ</w:t>
      </w:r>
      <w:proofErr w:type="spellEnd"/>
      <w:r w:rsidR="00300764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300764" w:rsidRPr="00240C26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6BDD2962" w14:textId="77777777" w:rsidR="006A6A31" w:rsidRPr="00240C26" w:rsidRDefault="006A6A3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59D9850" w14:textId="350ED70F" w:rsidR="00497711" w:rsidRPr="00240C26" w:rsidRDefault="008037C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ছ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বান্ধবী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ীম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ভিডিওগুলো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দেখ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খুব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উদ্বিগ্ন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হ</w:t>
      </w:r>
      <w:r w:rsidR="00AD0A02" w:rsidRPr="00240C26">
        <w:rPr>
          <w:rFonts w:ascii="Nirmala UI" w:hAnsi="Nirmala UI" w:cs="Nirmala UI"/>
          <w:sz w:val="18"/>
          <w:szCs w:val="18"/>
        </w:rPr>
        <w:t>য়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ীম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ক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বোঝাত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ু</w:t>
      </w:r>
      <w:r w:rsidR="00AD0A02" w:rsidRPr="00240C26">
        <w:rPr>
          <w:rFonts w:ascii="Nirmala UI" w:hAnsi="Nirmala UI" w:cs="Nirmala UI"/>
          <w:sz w:val="18"/>
          <w:szCs w:val="18"/>
        </w:rPr>
        <w:t>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য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রছ</w:t>
      </w:r>
      <w:r w:rsidR="00AD0A02" w:rsidRPr="00240C26">
        <w:rPr>
          <w:rFonts w:ascii="Nirmala UI" w:hAnsi="Nirmala UI" w:cs="Nirmala UI"/>
          <w:sz w:val="18"/>
          <w:szCs w:val="18"/>
        </w:rPr>
        <w:t>িস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েট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ঠিক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ো</w:t>
      </w:r>
      <w:r w:rsidR="00AD0A02" w:rsidRPr="00240C26">
        <w:rPr>
          <w:rFonts w:ascii="Nirmala UI" w:hAnsi="Nirmala UI" w:cs="Nirmala UI"/>
          <w:sz w:val="18"/>
          <w:szCs w:val="18"/>
        </w:rPr>
        <w:t>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ন্তান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ো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যত্ন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ভালোবাস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চায়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ভিউ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বাড়ানো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ঠিক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নয়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>।</w:t>
      </w:r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0A02" w:rsidRPr="00240C26">
        <w:rPr>
          <w:rFonts w:ascii="Nirmala UI" w:hAnsi="Nirmala UI" w:cs="Nirmala UI"/>
          <w:sz w:val="18"/>
          <w:szCs w:val="18"/>
        </w:rPr>
        <w:t>এসব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0A02" w:rsidRPr="00240C26">
        <w:rPr>
          <w:rFonts w:ascii="Nirmala UI" w:hAnsi="Nirmala UI" w:cs="Nirmala UI"/>
          <w:sz w:val="18"/>
          <w:szCs w:val="18"/>
        </w:rPr>
        <w:t>বন্ধ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0A02" w:rsidRPr="00240C26">
        <w:rPr>
          <w:rFonts w:ascii="Nirmala UI" w:hAnsi="Nirmala UI" w:cs="Nirmala UI"/>
          <w:sz w:val="18"/>
          <w:szCs w:val="18"/>
        </w:rPr>
        <w:t>ক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>"</w:t>
      </w:r>
    </w:p>
    <w:p w14:paraId="39E92C6D" w14:textId="0E69BD96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ন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রং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ন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ধ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ট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ট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ভাবল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>,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ল্ট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সহজে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ন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13D11E4C" w14:textId="77777777" w:rsidR="008037C9" w:rsidRPr="00240C26" w:rsidRDefault="008037C9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415A12B6" w14:textId="184A7F7B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্যাঙ্কগু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বাড়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ধ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োত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কলে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শ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</w:t>
      </w:r>
      <w:r w:rsidR="008037C9" w:rsidRPr="00240C26">
        <w:rPr>
          <w:rFonts w:ascii="Nirmala UI" w:hAnsi="Nirmala UI" w:cs="Nirmala UI"/>
          <w:sz w:val="18"/>
          <w:szCs w:val="18"/>
        </w:rPr>
        <w:t>য়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খেত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দ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থ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ব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েস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খেয়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পারল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ধ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খ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িকৃ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চোখ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মুখ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ঠোঁট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অদ্ভু</w:t>
      </w:r>
      <w:r w:rsidR="00AD0A02" w:rsidRPr="00240C26">
        <w:rPr>
          <w:rFonts w:ascii="Nirmala UI" w:hAnsi="Nirmala UI" w:cs="Nirmala UI"/>
          <w:sz w:val="18"/>
          <w:szCs w:val="18"/>
        </w:rPr>
        <w:t>ত</w:t>
      </w:r>
      <w:proofErr w:type="spellEnd"/>
      <w:r w:rsidR="00AD0A0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বিরক্তির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ছাপ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ফুটে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উঠল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। 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037C9" w:rsidRPr="00240C26">
        <w:rPr>
          <w:rFonts w:ascii="Nirmala UI" w:hAnsi="Nirmala UI" w:cs="Nirmala UI"/>
          <w:sz w:val="18"/>
          <w:szCs w:val="18"/>
        </w:rPr>
        <w:t>ঠিক</w:t>
      </w:r>
      <w:proofErr w:type="spellEnd"/>
      <w:r w:rsidR="008037C9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হূর্ত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যামের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ন্দ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="007F67C6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7F67C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F67C6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7F67C6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োস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ুম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ং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ে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</w:t>
      </w:r>
      <w:r w:rsidR="007F67C6" w:rsidRPr="00240C26">
        <w:rPr>
          <w:rFonts w:ascii="Nirmala UI" w:hAnsi="Nirmala UI" w:cs="Nirmala UI"/>
          <w:sz w:val="18"/>
          <w:szCs w:val="18"/>
        </w:rPr>
        <w:t>ে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ঘুম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নিজে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েহা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য়ন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িৎ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ঠ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হূর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যামের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ন্দ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ুল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68E0F237" w14:textId="77777777" w:rsidR="00E9722A" w:rsidRPr="00240C26" w:rsidRDefault="00E9722A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8636FDB" w14:textId="77777777" w:rsidR="00421153" w:rsidRPr="00240C26" w:rsidRDefault="00E9722A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রপ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ট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য়ান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র্ঘট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665EAF95" w14:textId="77777777" w:rsidR="00421153" w:rsidRPr="00240C26" w:rsidRDefault="00421153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487B720D" w14:textId="46165CE9" w:rsidR="00E9722A" w:rsidRPr="00240C26" w:rsidRDefault="00E9722A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্যস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ন্নাঘ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াঁড়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েসিপ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নাচ্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ইভ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েয়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িঁড়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াছ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ছি</w:t>
      </w:r>
      <w:r w:rsidR="00421153" w:rsidRPr="00240C26">
        <w:rPr>
          <w:rFonts w:ascii="Nirmala UI" w:hAnsi="Nirmala UI" w:cs="Nirmala UI"/>
          <w:sz w:val="18"/>
          <w:szCs w:val="18"/>
        </w:rPr>
        <w:t>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ডাক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"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িঁড়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প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য়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স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ঠ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িছ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িঁড়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চ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3EE983C8" w14:textId="77777777" w:rsidR="00421153" w:rsidRPr="00240C26" w:rsidRDefault="00421153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42D33C7B" w14:textId="6CEC109A" w:rsidR="00E9722A" w:rsidRPr="00240C26" w:rsidRDefault="00E9722A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ইভ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গ্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থম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র</w:t>
      </w:r>
      <w:r w:rsidR="00421153" w:rsidRPr="00240C26">
        <w:rPr>
          <w:rFonts w:ascii="Nirmala UI" w:hAnsi="Nirmala UI" w:cs="Nirmala UI"/>
          <w:sz w:val="18"/>
          <w:szCs w:val="18"/>
        </w:rPr>
        <w:t>েন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িৎক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ন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খন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ৌ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আসে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টি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ড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আছে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চেত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ু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ব</w:t>
      </w:r>
      <w:r w:rsidR="00421153" w:rsidRPr="00240C26">
        <w:rPr>
          <w:rFonts w:ascii="Nirmala UI" w:hAnsi="Nirmala UI" w:cs="Nirmala UI"/>
          <w:sz w:val="18"/>
          <w:szCs w:val="18"/>
        </w:rPr>
        <w:t>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বলে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চীৎকার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421153" w:rsidRPr="00240C26">
        <w:rPr>
          <w:rFonts w:ascii="Nirmala UI" w:hAnsi="Nirmala UI" w:cs="Nirmala UI"/>
          <w:sz w:val="18"/>
          <w:szCs w:val="18"/>
        </w:rPr>
        <w:t>উঠল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্রু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তুলে </w:t>
      </w:r>
      <w:proofErr w:type="spellStart"/>
      <w:r w:rsidR="00AD0A02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পাত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ুট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3CC419C5" w14:textId="61DA0355" w:rsidR="00E9722A" w:rsidRPr="00240C26" w:rsidRDefault="00E9722A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হাসপাত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ৌঁছানো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প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িকিৎসক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ান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ঘা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ুরুত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্রু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পারেশ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িয়েটা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েল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পাতাল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িডো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ঁদ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421153" w:rsidRPr="00240C26">
        <w:rPr>
          <w:rFonts w:ascii="Nirmala UI" w:hAnsi="Nirmala UI" w:cs="Nirmala UI"/>
          <w:sz w:val="18"/>
          <w:szCs w:val="18"/>
        </w:rPr>
        <w:t>।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া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য়া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লা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>?"</w:t>
      </w:r>
    </w:p>
    <w:p w14:paraId="0A6DCC8D" w14:textId="1A3411A6" w:rsidR="00421153" w:rsidRPr="00240C26" w:rsidRDefault="00421153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য়ে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পাতা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519DFBA0" w14:textId="77777777" w:rsidR="006A6A31" w:rsidRPr="00240C26" w:rsidRDefault="006A6A3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297DD7E5" w14:textId="29543559" w:rsidR="00497711" w:rsidRPr="00240C26" w:rsidRDefault="00421153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</w:t>
      </w:r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ন্তানে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শৈশব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্বাস্থ্যে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ভিউ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লাইক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োনো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অংশে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বেশি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গুরুত্বপূর্ণ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নয়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এবার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আসক্তি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মুক্তি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পেত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ন্তানক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দেওয়া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যত্ন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ন</w:t>
      </w:r>
      <w:r w:rsidRPr="00240C26">
        <w:rPr>
          <w:rFonts w:ascii="Nirmala UI" w:hAnsi="Nirmala UI" w:cs="Nirmala UI"/>
          <w:sz w:val="18"/>
          <w:szCs w:val="18"/>
        </w:rPr>
        <w:t>েয়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খলা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করা,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হাসি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তামাশা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করা,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আদর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চুল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আ</w:t>
      </w:r>
      <w:r w:rsidR="00B519F9" w:rsidRPr="00240C26">
        <w:rPr>
          <w:rFonts w:ascii="Nirmala UI" w:hAnsi="Nirmala UI" w:cs="Nirmala UI"/>
          <w:sz w:val="18"/>
          <w:szCs w:val="18"/>
        </w:rPr>
        <w:t>চ</w:t>
      </w:r>
      <w:r w:rsidR="0089209D" w:rsidRPr="00240C26">
        <w:rPr>
          <w:rFonts w:ascii="Nirmala UI" w:hAnsi="Nirmala UI" w:cs="Nirmala UI"/>
          <w:sz w:val="18"/>
          <w:szCs w:val="18"/>
        </w:rPr>
        <w:t>ড়িয়ে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দেয়া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স্নান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করিয়ে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সা</w:t>
      </w:r>
      <w:r w:rsidR="00B519F9" w:rsidRPr="00240C26">
        <w:rPr>
          <w:rFonts w:ascii="Nirmala UI" w:hAnsi="Nirmala UI" w:cs="Nirmala UI"/>
          <w:sz w:val="18"/>
          <w:szCs w:val="18"/>
        </w:rPr>
        <w:t>রা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গায়ে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তেল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মাখিয়ে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দেওয়া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সত্যিকারে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মজার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মুহূর্ত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াটাতে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7711"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="00497711" w:rsidRPr="00240C26">
        <w:rPr>
          <w:rFonts w:ascii="Nirmala UI" w:hAnsi="Nirmala UI" w:cs="Nirmala UI"/>
          <w:sz w:val="18"/>
          <w:szCs w:val="18"/>
        </w:rPr>
        <w:t>।</w:t>
      </w:r>
    </w:p>
    <w:p w14:paraId="3EE9D4D2" w14:textId="77777777" w:rsidR="0089209D" w:rsidRPr="00240C26" w:rsidRDefault="0089209D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30AE2EB1" w14:textId="0F5F96C7" w:rsidR="00D06DB5" w:rsidRPr="00240C26" w:rsidRDefault="0089209D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ু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ল্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নাচ্ছ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</w:t>
      </w:r>
      <w:r w:rsidR="00AD0A02" w:rsidRPr="00240C26">
        <w:rPr>
          <w:rFonts w:ascii="Nirmala UI" w:hAnsi="Nirmala UI" w:cs="Nirmala UI"/>
          <w:sz w:val="18"/>
          <w:szCs w:val="18"/>
        </w:rPr>
        <w:t>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ূর্ব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ন্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-“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কেন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খেলতে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06DB5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D06DB5" w:rsidRPr="00240C26">
        <w:rPr>
          <w:rFonts w:ascii="Nirmala UI" w:hAnsi="Nirmala UI" w:cs="Nirmala UI"/>
          <w:sz w:val="18"/>
          <w:szCs w:val="18"/>
        </w:rPr>
        <w:t>?</w:t>
      </w:r>
      <w:r w:rsidRPr="00240C26">
        <w:rPr>
          <w:rFonts w:ascii="Nirmala UI" w:hAnsi="Nirmala UI" w:cs="Nirmala UI"/>
          <w:sz w:val="18"/>
          <w:szCs w:val="18"/>
        </w:rPr>
        <w:t>”</w:t>
      </w:r>
    </w:p>
    <w:p w14:paraId="2541FB51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ন্ন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ল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েল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েয়েছি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ু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িয়েছিলাম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তট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ুরুত্বপূর্ণ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ীবন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6F53230C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িকটক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63746E48" w14:textId="5A5C0C9E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নি</w:t>
      </w:r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তিজ্ঞ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ছ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</w:p>
    <w:p w14:paraId="04B7A1CB" w14:textId="0A5C4858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খনও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েখে</w:t>
      </w:r>
      <w:proofErr w:type="spellEnd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িকটকের</w:t>
      </w:r>
      <w:proofErr w:type="spellEnd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19F9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বে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</w:p>
    <w:p w14:paraId="4389BDB8" w14:textId="25BD2421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ছ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খনও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কিছু</w:t>
      </w:r>
      <w:proofErr w:type="spellEnd"/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</w:p>
    <w:p w14:paraId="57E23E17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র্বলভাব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ন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সুস্থ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লাম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অনেক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েয়েছিলাম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D74D0C6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শ্রুসজ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ানি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ুঝত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েরেছ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তোমাকে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বহেল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েছ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ত্যি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ঃখি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2579FC4C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ড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ব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</w:p>
    <w:p w14:paraId="53D0A435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ন্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ট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খনও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শ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ছ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বং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সময়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063872BA" w14:textId="641FC24E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ল্প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াব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</w:p>
    <w:p w14:paraId="3E960B82" w14:textId="425CDF64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থ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ড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্যা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তোমাকে প্রতিদিন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ল্প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াবো</w:t>
      </w:r>
      <w:proofErr w:type="spellEnd"/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D444E13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য়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ক্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তোমাকে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6073EC31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ল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ছ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ও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তোমাকে অনেক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কিছ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ধ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ন্য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ঁচ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5A3903F8" w14:textId="77777777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ন্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জ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অনেক ভালো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34C7A0F" w14:textId="7FF45216" w:rsidR="00D06DB5" w:rsidRPr="00240C26" w:rsidRDefault="00D06DB5" w:rsidP="00240C26">
      <w:pPr>
        <w:spacing w:after="0" w:line="240" w:lineRule="auto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(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য়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ণ্ঠ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):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ম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দ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য়েছ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ীবন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চে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89209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ড়ো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পহ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6245A838" w14:textId="77777777" w:rsidR="00D06DB5" w:rsidRPr="00240C26" w:rsidRDefault="00D06DB5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5BD031E0" w14:textId="425C1854" w:rsidR="00497711" w:rsidRPr="00240C26" w:rsidRDefault="00497711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ট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ধ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িডি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োস্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গুলো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শ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r w:rsidR="00B519F9" w:rsidRPr="00240C26">
        <w:rPr>
          <w:rFonts w:ascii="Nirmala UI" w:hAnsi="Nirmala UI" w:cs="Nirmala UI"/>
          <w:sz w:val="18"/>
          <w:szCs w:val="18"/>
        </w:rPr>
        <w:t>ও</w:t>
      </w:r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হূর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টাচ্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9209D"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="0089209D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লোয়ারদের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র্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</w:t>
      </w:r>
      <w:r w:rsidR="00653312" w:rsidRPr="00240C26">
        <w:rPr>
          <w:rFonts w:ascii="Nirmala UI" w:hAnsi="Nirmala UI" w:cs="Nirmala UI"/>
          <w:sz w:val="18"/>
          <w:szCs w:val="18"/>
        </w:rPr>
        <w:t>তে</w:t>
      </w:r>
      <w:proofErr w:type="spellEnd"/>
      <w:r w:rsidR="0065331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শুরু</w:t>
      </w:r>
      <w:proofErr w:type="spellEnd"/>
      <w:r w:rsidR="0065331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>, "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ি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ন্ধু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যোস</w:t>
      </w:r>
      <w:r w:rsidR="0089209D" w:rsidRPr="00240C26">
        <w:rPr>
          <w:rFonts w:ascii="Nirmala UI" w:hAnsi="Nirmala UI" w:cs="Nirmala UI"/>
          <w:sz w:val="18"/>
          <w:szCs w:val="18"/>
        </w:rPr>
        <w:t>া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ডিয়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ংশ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ট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খনো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া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েশ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ূল্যবা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স্ত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হূর্তগু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চে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ড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সম্পদ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স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ার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োব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ত্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ি</w:t>
      </w:r>
      <w:r w:rsidR="00653312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="0065331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653312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যোস</w:t>
      </w:r>
      <w:r w:rsidR="0089209D" w:rsidRPr="00240C26">
        <w:rPr>
          <w:rFonts w:ascii="Nirmala UI" w:hAnsi="Nirmala UI" w:cs="Nirmala UI"/>
          <w:sz w:val="18"/>
          <w:szCs w:val="18"/>
        </w:rPr>
        <w:t>া</w:t>
      </w:r>
      <w:r w:rsidRPr="00240C26">
        <w:rPr>
          <w:rFonts w:ascii="Nirmala UI" w:hAnsi="Nirmala UI" w:cs="Nirmala UI"/>
          <w:sz w:val="18"/>
          <w:szCs w:val="18"/>
        </w:rPr>
        <w:t>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ডিয়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নিয়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রি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"</w:t>
      </w:r>
    </w:p>
    <w:p w14:paraId="09A2D0D4" w14:textId="77777777" w:rsidR="0089209D" w:rsidRPr="00240C26" w:rsidRDefault="0089209D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3BD9562F" w14:textId="373A5DA5" w:rsidR="0019294C" w:rsidRPr="00240C26" w:rsidRDefault="0089209D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একদি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জ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ৈক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িজ্ঞেস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-“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ী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হচ্ছ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এখান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? আমার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প্রিয়জনের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ী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লোচন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রছ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>?</w:t>
      </w:r>
    </w:p>
    <w:p w14:paraId="1BCC1893" w14:textId="77777777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চ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েস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ল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7FD78E86" w14:textId="77777777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উত্তেজি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ান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>?</w:t>
      </w:r>
    </w:p>
    <w:p w14:paraId="0B83A3B1" w14:textId="638F694D" w:rsidR="0019294C" w:rsidRPr="00240C26" w:rsidRDefault="00B519F9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lastRenderedPageBreak/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নন্দিতভাব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ত্যি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ত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ত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অনেক ভালো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খব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!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তোমাকে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দিচ্ছ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তা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ন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>?</w:t>
      </w:r>
    </w:p>
    <w:p w14:paraId="542B7E43" w14:textId="77777777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্যা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ল্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োনা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শ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2397BCB0" w14:textId="6177E734" w:rsidR="0019294C" w:rsidRPr="00240C26" w:rsidRDefault="00B519F9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মায়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তাকিয়ে):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এট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শুন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খুশি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বা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থাক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ঠিক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আছে?</w:t>
      </w:r>
    </w:p>
    <w:p w14:paraId="0F2E7871" w14:textId="2E68F3F0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শ্রি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্যা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া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ব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04CF4BFD" w14:textId="3FF9F410" w:rsidR="0019294C" w:rsidRPr="00240C26" w:rsidRDefault="00B519F9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: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জীবন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3DCC" w:rsidRPr="00240C26">
        <w:rPr>
          <w:rFonts w:ascii="Nirmala UI" w:hAnsi="Nirmala UI" w:cs="Nirmala UI"/>
          <w:sz w:val="18"/>
          <w:szCs w:val="18"/>
        </w:rPr>
        <w:t>ফেসবুক</w:t>
      </w:r>
      <w:proofErr w:type="spellEnd"/>
      <w:r w:rsidR="00863DCC" w:rsidRPr="00240C26">
        <w:rPr>
          <w:rFonts w:ascii="Nirmala UI" w:hAnsi="Nirmala UI" w:cs="Nirmala UI"/>
          <w:sz w:val="18"/>
          <w:szCs w:val="18"/>
        </w:rPr>
        <w:t xml:space="preserve"> আছে, </w:t>
      </w:r>
      <w:proofErr w:type="spellStart"/>
      <w:r w:rsidR="00863DCC" w:rsidRPr="00240C26">
        <w:rPr>
          <w:rFonts w:ascii="Nirmala UI" w:hAnsi="Nirmala UI" w:cs="Nirmala UI"/>
          <w:sz w:val="18"/>
          <w:szCs w:val="18"/>
        </w:rPr>
        <w:t>টিকটক</w:t>
      </w:r>
      <w:proofErr w:type="spellEnd"/>
      <w:r w:rsidR="00863DCC" w:rsidRPr="00240C26">
        <w:rPr>
          <w:rFonts w:ascii="Nirmala UI" w:hAnsi="Nirmala UI" w:cs="Nirmala UI"/>
          <w:sz w:val="18"/>
          <w:szCs w:val="18"/>
        </w:rPr>
        <w:t xml:space="preserve"> আছে, </w:t>
      </w:r>
      <w:proofErr w:type="spellStart"/>
      <w:r w:rsidR="00863DCC" w:rsidRPr="00240C26">
        <w:rPr>
          <w:rFonts w:ascii="Nirmala UI" w:hAnsi="Nirmala UI" w:cs="Nirmala UI"/>
          <w:sz w:val="18"/>
          <w:szCs w:val="18"/>
        </w:rPr>
        <w:t>মোবাইল</w:t>
      </w:r>
      <w:proofErr w:type="spellEnd"/>
      <w:r w:rsidR="00863DC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63DCC" w:rsidRPr="00240C26">
        <w:rPr>
          <w:rFonts w:ascii="Nirmala UI" w:hAnsi="Nirmala UI" w:cs="Nirmala UI"/>
          <w:sz w:val="18"/>
          <w:szCs w:val="18"/>
        </w:rPr>
        <w:t>ফোন</w:t>
      </w:r>
      <w:proofErr w:type="spellEnd"/>
      <w:r w:rsidR="00863DCC" w:rsidRPr="00240C26">
        <w:rPr>
          <w:rFonts w:ascii="Nirmala UI" w:hAnsi="Nirmala UI" w:cs="Nirmala UI"/>
          <w:sz w:val="18"/>
          <w:szCs w:val="18"/>
        </w:rPr>
        <w:t xml:space="preserve"> আছে</w:t>
      </w:r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পরিবা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বা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এক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অপর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াটা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ভালোবাস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যত্ন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নে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>।</w:t>
      </w:r>
    </w:p>
    <w:p w14:paraId="1FA2E096" w14:textId="77777777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লিঙ্গ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আজ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গল্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োনাব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>?</w:t>
      </w:r>
    </w:p>
    <w:p w14:paraId="468E8C65" w14:textId="0F4FB77E" w:rsidR="0019294C" w:rsidRPr="00240C26" w:rsidRDefault="00B519F9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মাথায়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হাত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রেখ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অবশ্য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বা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মিল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গল্প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শুন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থাকবো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>।</w:t>
      </w:r>
    </w:p>
    <w:p w14:paraId="65ACD77B" w14:textId="0B6303B9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েজ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ন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য়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32D36CE4" w14:textId="6E4C3B80" w:rsidR="0019294C" w:rsidRPr="00240C26" w:rsidRDefault="00B519F9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: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পরিবার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ুখ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মূল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প্রযুক্তি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আসব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যাব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পরিবারের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বন্ধন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9294C"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53312" w:rsidRPr="00240C26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19294C" w:rsidRPr="00240C26">
        <w:rPr>
          <w:rFonts w:ascii="Nirmala UI" w:hAnsi="Nirmala UI" w:cs="Nirmala UI"/>
          <w:sz w:val="18"/>
          <w:szCs w:val="18"/>
        </w:rPr>
        <w:t xml:space="preserve">। </w:t>
      </w:r>
    </w:p>
    <w:p w14:paraId="74052D2F" w14:textId="77777777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িশ্রি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ো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ুজনক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োব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05A3536C" w14:textId="1F1AE0B3" w:rsidR="0019294C" w:rsidRPr="00240C26" w:rsidRDefault="0019294C" w:rsidP="00240C26">
      <w:pPr>
        <w:pStyle w:val="NormalWeb"/>
        <w:spacing w:before="0" w:beforeAutospacing="0" w:after="0" w:afterAutospacing="0"/>
        <w:rPr>
          <w:rFonts w:ascii="Nirmala UI" w:hAnsi="Nirmala UI" w:cs="Nirmala UI"/>
          <w:sz w:val="18"/>
          <w:szCs w:val="18"/>
        </w:rPr>
      </w:pPr>
      <w:proofErr w:type="spellStart"/>
      <w:r w:rsidRPr="00240C26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="00B519F9" w:rsidRPr="00240C26">
        <w:rPr>
          <w:rFonts w:ascii="Nirmala UI" w:hAnsi="Nirmala UI" w:cs="Nirmala UI"/>
          <w:sz w:val="18"/>
          <w:szCs w:val="18"/>
        </w:rPr>
        <w:t>বাব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(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ক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):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রা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তোমাক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োব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াবু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মর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োম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শ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থাকব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>।</w:t>
      </w:r>
    </w:p>
    <w:p w14:paraId="6C5704BE" w14:textId="77777777" w:rsidR="0019294C" w:rsidRPr="00240C26" w:rsidRDefault="0019294C" w:rsidP="00240C26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268B0BF" w14:textId="220DE023" w:rsidR="00A017ED" w:rsidRPr="00240C26" w:rsidRDefault="002B6B5F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ীতের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কাল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রভি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ৈকত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এবং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সাথ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াদ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বসে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রম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বং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িঠা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চ্ছিল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কালের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োদ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দের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ায়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িষ্টি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ষ্ণতা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ন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চ্ছিল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িয়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েলনাগুলো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য়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য়ের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াছে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স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ল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, "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মি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েলব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"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রভি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চকি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েস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ক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ল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তুলে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ল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, "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্যাঁ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ু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আজ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রা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প্রতিদিন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সাথে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েলবো</w:t>
      </w:r>
      <w:proofErr w:type="spellEnd"/>
      <w:r w:rsidR="00A017ED"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"</w:t>
      </w:r>
    </w:p>
    <w:p w14:paraId="12386579" w14:textId="1E4B4FD0" w:rsidR="00A017ED" w:rsidRPr="00240C26" w:rsidRDefault="00A017ED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ৈক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ৃশ্য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ণ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নন্দ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শ্র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য়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, "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িবার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হূর্তগুলো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ুরুত্বপূর্ণ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" </w:t>
      </w:r>
    </w:p>
    <w:p w14:paraId="360C1080" w14:textId="77777777" w:rsidR="002B6B5F" w:rsidRPr="00240C26" w:rsidRDefault="002B6B5F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46667FE3" w14:textId="095C53EB" w:rsidR="00A017ED" w:rsidRPr="00A017ED" w:rsidRDefault="00A017ED" w:rsidP="00240C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ভাব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রভ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ৈকত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এবং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বা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খী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ও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ৃদ্ধ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ীবন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ি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িবা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ির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ল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মিষ্ট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রভি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িকটক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রং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ু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সাথ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েল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ল্প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োন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এবং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ে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পরের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ঙ্গ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পভোগ</w:t>
      </w:r>
      <w:proofErr w:type="spellEnd"/>
      <w:r w:rsidRPr="00240C26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া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র্ত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ারপাশ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েশে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ূর্যোদয়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ছড়িয়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ঘ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প্রতিটি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োণ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াণ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টিকটক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িরামহী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ব্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র্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শোন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খিলখি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হাস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্নেহমাখ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ৈক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লান্ত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ুখেও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নন্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ঝল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েখ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া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োবাস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্লান্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ূ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দিয়েছ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োখে-মু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াতৃত্ব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্যোত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ছড়িয়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াজু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চোখে-মুখ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ু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ওঠ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িষ্পাপ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নন্দ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ঝিলিক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র্ত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সন্ত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গম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কৃত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প্রতিটি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ফু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প্রতিটি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ত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তু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াভ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সুরভি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ার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সল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রঙগুলো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্রযুক্তি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কৃত্রি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লোত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নয়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বরং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পরিবারে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অকৃত্রিম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ভালোবাসা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যত্নে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40C26">
        <w:rPr>
          <w:rFonts w:ascii="Nirmala UI" w:hAnsi="Nirmala UI" w:cs="Nirmala UI"/>
          <w:sz w:val="18"/>
          <w:szCs w:val="18"/>
        </w:rPr>
        <w:t>লুকিয়ে</w:t>
      </w:r>
      <w:proofErr w:type="spellEnd"/>
      <w:r w:rsidRPr="00240C26">
        <w:rPr>
          <w:rFonts w:ascii="Nirmala UI" w:hAnsi="Nirmala UI" w:cs="Nirmala UI"/>
          <w:sz w:val="18"/>
          <w:szCs w:val="18"/>
        </w:rPr>
        <w:t xml:space="preserve"> আছে।</w:t>
      </w:r>
    </w:p>
    <w:p w14:paraId="26157FA4" w14:textId="77777777" w:rsidR="00A017ED" w:rsidRPr="00A017ED" w:rsidRDefault="00A017ED" w:rsidP="00A017E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4970354B" w14:textId="77777777" w:rsidR="00497711" w:rsidRDefault="00497711" w:rsidP="004977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24258A5A" w14:textId="77777777" w:rsidR="00863DCC" w:rsidRDefault="00863DCC" w:rsidP="004977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4D1BC8C0" w14:textId="77777777" w:rsidR="00863DCC" w:rsidRPr="000A7BBB" w:rsidRDefault="00863DCC" w:rsidP="00863DCC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ড.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পল্টু</w:t>
      </w:r>
      <w:proofErr w:type="spellEnd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দত্ত</w:t>
      </w:r>
      <w:proofErr w:type="spellEnd"/>
    </w:p>
    <w:p w14:paraId="3DF152D4" w14:textId="77777777" w:rsidR="00863DCC" w:rsidRPr="00596D4C" w:rsidRDefault="00863DCC" w:rsidP="00863DCC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color w:val="000000"/>
          <w:sz w:val="18"/>
          <w:szCs w:val="18"/>
        </w:rPr>
        <w:t xml:space="preserve">শিক্ষক, গবেষক এবং </w:t>
      </w:r>
      <w:proofErr w:type="spellStart"/>
      <w:r w:rsidRPr="000A7BBB">
        <w:rPr>
          <w:rFonts w:ascii="Nirmala UI" w:hAnsi="Nirmala UI" w:cs="Nirmala UI"/>
          <w:color w:val="000000"/>
          <w:sz w:val="18"/>
          <w:szCs w:val="18"/>
        </w:rPr>
        <w:t>কলামিষ্ট</w:t>
      </w:r>
      <w:proofErr w:type="spellEnd"/>
    </w:p>
    <w:p w14:paraId="65C18BC4" w14:textId="77777777" w:rsidR="00863DCC" w:rsidRPr="00497711" w:rsidRDefault="00863DCC" w:rsidP="004977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sectPr w:rsidR="00863DCC" w:rsidRPr="004977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zNzIxNDU1NjA1MzBR0lEKTi0uzszPAykwrwUAuHQ1zywAAAA="/>
  </w:docVars>
  <w:rsids>
    <w:rsidRoot w:val="00497711"/>
    <w:rsid w:val="0014326A"/>
    <w:rsid w:val="00174544"/>
    <w:rsid w:val="001857F8"/>
    <w:rsid w:val="0019294C"/>
    <w:rsid w:val="001A446A"/>
    <w:rsid w:val="001E03A3"/>
    <w:rsid w:val="0021395D"/>
    <w:rsid w:val="00240C26"/>
    <w:rsid w:val="00287B3E"/>
    <w:rsid w:val="002940C1"/>
    <w:rsid w:val="002B6B5F"/>
    <w:rsid w:val="00300764"/>
    <w:rsid w:val="00304BA5"/>
    <w:rsid w:val="0035296F"/>
    <w:rsid w:val="003871D0"/>
    <w:rsid w:val="00406C79"/>
    <w:rsid w:val="00421153"/>
    <w:rsid w:val="00497711"/>
    <w:rsid w:val="005336E9"/>
    <w:rsid w:val="00564064"/>
    <w:rsid w:val="005722B6"/>
    <w:rsid w:val="005D1409"/>
    <w:rsid w:val="005E0375"/>
    <w:rsid w:val="0061061E"/>
    <w:rsid w:val="00653312"/>
    <w:rsid w:val="00660DE5"/>
    <w:rsid w:val="006A6A31"/>
    <w:rsid w:val="006C318F"/>
    <w:rsid w:val="006D1862"/>
    <w:rsid w:val="006E2C1B"/>
    <w:rsid w:val="007A0199"/>
    <w:rsid w:val="007D1206"/>
    <w:rsid w:val="007F67C6"/>
    <w:rsid w:val="008037C9"/>
    <w:rsid w:val="00807C7E"/>
    <w:rsid w:val="00845E9C"/>
    <w:rsid w:val="00863DCC"/>
    <w:rsid w:val="0089209D"/>
    <w:rsid w:val="008B54DD"/>
    <w:rsid w:val="009729E0"/>
    <w:rsid w:val="00A017ED"/>
    <w:rsid w:val="00A4264F"/>
    <w:rsid w:val="00AD0A02"/>
    <w:rsid w:val="00B519F9"/>
    <w:rsid w:val="00BF1F42"/>
    <w:rsid w:val="00C03C1C"/>
    <w:rsid w:val="00C332A2"/>
    <w:rsid w:val="00C549CA"/>
    <w:rsid w:val="00C66BE1"/>
    <w:rsid w:val="00D04CA4"/>
    <w:rsid w:val="00D06DB5"/>
    <w:rsid w:val="00D33FBC"/>
    <w:rsid w:val="00DA2A85"/>
    <w:rsid w:val="00DC0D96"/>
    <w:rsid w:val="00E514BD"/>
    <w:rsid w:val="00E9722A"/>
    <w:rsid w:val="00EB257E"/>
    <w:rsid w:val="00EF1030"/>
    <w:rsid w:val="00F267A6"/>
    <w:rsid w:val="00F41A39"/>
    <w:rsid w:val="00F773A4"/>
    <w:rsid w:val="00F955F6"/>
    <w:rsid w:val="00FC222C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4751C"/>
  <w15:chartTrackingRefBased/>
  <w15:docId w15:val="{1CC538C4-A3ED-4BC5-94DD-F1978E1E8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77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77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77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77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77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77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77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77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77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7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77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77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77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77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77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77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77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77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977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77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77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77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977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77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977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977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77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77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9771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4977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overflow-hidden">
    <w:name w:val="overflow-hidden"/>
    <w:basedOn w:val="DefaultParagraphFont"/>
    <w:rsid w:val="00D06DB5"/>
  </w:style>
  <w:style w:type="character" w:styleId="Strong">
    <w:name w:val="Strong"/>
    <w:basedOn w:val="DefaultParagraphFont"/>
    <w:uiPriority w:val="22"/>
    <w:qFormat/>
    <w:rsid w:val="00EF10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4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07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65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92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071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0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0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1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0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9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32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768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75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902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8197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2936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254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78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027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2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0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5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44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2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5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2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9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2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10</Words>
  <Characters>1260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R Datta</dc:creator>
  <cp:keywords/>
  <dc:description/>
  <cp:lastModifiedBy>P R Datta</cp:lastModifiedBy>
  <cp:revision>2</cp:revision>
  <dcterms:created xsi:type="dcterms:W3CDTF">2024-08-13T08:37:00Z</dcterms:created>
  <dcterms:modified xsi:type="dcterms:W3CDTF">2024-08-13T08:37:00Z</dcterms:modified>
</cp:coreProperties>
</file>